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C4C07" w14:textId="0AF99A19" w:rsidR="007563E9" w:rsidRPr="00A36036" w:rsidRDefault="00EF0A8A">
      <w:pPr>
        <w:pStyle w:val="Title"/>
        <w:rPr>
          <w:sz w:val="40"/>
          <w:szCs w:val="40"/>
        </w:rPr>
      </w:pPr>
      <w:bookmarkStart w:id="0" w:name="_GoBack"/>
      <w:bookmarkEnd w:id="0"/>
      <w:r w:rsidRPr="00A36036">
        <w:rPr>
          <w:sz w:val="40"/>
          <w:szCs w:val="40"/>
        </w:rPr>
        <w:t>APPLICATION</w:t>
      </w:r>
      <w:r w:rsidRPr="00A36036">
        <w:rPr>
          <w:spacing w:val="-4"/>
          <w:sz w:val="40"/>
          <w:szCs w:val="40"/>
        </w:rPr>
        <w:t xml:space="preserve"> </w:t>
      </w:r>
      <w:r w:rsidRPr="00A36036">
        <w:rPr>
          <w:sz w:val="40"/>
          <w:szCs w:val="40"/>
        </w:rPr>
        <w:t>FOR</w:t>
      </w:r>
      <w:r w:rsidRPr="00A36036">
        <w:rPr>
          <w:spacing w:val="-3"/>
          <w:sz w:val="40"/>
          <w:szCs w:val="40"/>
        </w:rPr>
        <w:t xml:space="preserve"> </w:t>
      </w:r>
      <w:r w:rsidRPr="00A36036">
        <w:rPr>
          <w:sz w:val="40"/>
          <w:szCs w:val="40"/>
        </w:rPr>
        <w:t>FENCE</w:t>
      </w:r>
      <w:r w:rsidRPr="00A36036">
        <w:rPr>
          <w:spacing w:val="-4"/>
          <w:sz w:val="40"/>
          <w:szCs w:val="40"/>
        </w:rPr>
        <w:t xml:space="preserve"> </w:t>
      </w:r>
      <w:r w:rsidRPr="00A36036">
        <w:rPr>
          <w:sz w:val="40"/>
          <w:szCs w:val="40"/>
        </w:rPr>
        <w:t>PERMIT</w:t>
      </w:r>
    </w:p>
    <w:p w14:paraId="61491970" w14:textId="77777777" w:rsidR="006941FF" w:rsidRDefault="006941FF" w:rsidP="006941FF">
      <w:pPr>
        <w:ind w:right="144"/>
        <w:jc w:val="center"/>
        <w:rPr>
          <w:b/>
          <w:sz w:val="24"/>
        </w:rPr>
      </w:pPr>
    </w:p>
    <w:p w14:paraId="1DD7AC1A" w14:textId="5F191BB7" w:rsidR="006941FF" w:rsidRPr="00A36036" w:rsidRDefault="00EF0A8A" w:rsidP="006941FF">
      <w:pPr>
        <w:ind w:right="144"/>
        <w:jc w:val="center"/>
        <w:rPr>
          <w:b/>
          <w:sz w:val="32"/>
          <w:szCs w:val="32"/>
        </w:rPr>
      </w:pPr>
      <w:r w:rsidRPr="00A36036">
        <w:rPr>
          <w:b/>
          <w:sz w:val="32"/>
          <w:szCs w:val="32"/>
        </w:rPr>
        <w:t>CITY</w:t>
      </w:r>
      <w:r w:rsidRPr="00A36036">
        <w:rPr>
          <w:b/>
          <w:spacing w:val="-4"/>
          <w:sz w:val="32"/>
          <w:szCs w:val="32"/>
        </w:rPr>
        <w:t xml:space="preserve"> </w:t>
      </w:r>
      <w:r w:rsidRPr="00A36036">
        <w:rPr>
          <w:b/>
          <w:sz w:val="32"/>
          <w:szCs w:val="32"/>
        </w:rPr>
        <w:t>OF</w:t>
      </w:r>
      <w:r w:rsidRPr="00A36036">
        <w:rPr>
          <w:b/>
          <w:spacing w:val="-3"/>
          <w:sz w:val="32"/>
          <w:szCs w:val="32"/>
        </w:rPr>
        <w:t xml:space="preserve"> </w:t>
      </w:r>
      <w:r w:rsidR="00997C5E" w:rsidRPr="00A36036">
        <w:rPr>
          <w:b/>
          <w:sz w:val="32"/>
          <w:szCs w:val="32"/>
        </w:rPr>
        <w:t>TRACY</w:t>
      </w:r>
      <w:r w:rsidRPr="00A36036">
        <w:rPr>
          <w:b/>
          <w:sz w:val="32"/>
          <w:szCs w:val="32"/>
        </w:rPr>
        <w:t>,</w:t>
      </w:r>
      <w:r w:rsidRPr="00A36036">
        <w:rPr>
          <w:b/>
          <w:spacing w:val="-2"/>
          <w:sz w:val="32"/>
          <w:szCs w:val="32"/>
        </w:rPr>
        <w:t xml:space="preserve"> </w:t>
      </w:r>
      <w:r w:rsidRPr="00A36036">
        <w:rPr>
          <w:b/>
          <w:sz w:val="32"/>
          <w:szCs w:val="32"/>
        </w:rPr>
        <w:t>MISSOURI</w:t>
      </w:r>
    </w:p>
    <w:p w14:paraId="17B1377F" w14:textId="397F05C7" w:rsidR="006941FF" w:rsidRDefault="006941FF" w:rsidP="006941FF">
      <w:pPr>
        <w:ind w:right="144"/>
        <w:jc w:val="center"/>
        <w:rPr>
          <w:b/>
          <w:sz w:val="24"/>
        </w:rPr>
      </w:pPr>
      <w:r>
        <w:rPr>
          <w:b/>
          <w:sz w:val="24"/>
        </w:rPr>
        <w:t>PO B</w:t>
      </w:r>
      <w:r w:rsidR="00B7576E">
        <w:rPr>
          <w:b/>
          <w:sz w:val="24"/>
        </w:rPr>
        <w:t>OX</w:t>
      </w:r>
      <w:r>
        <w:rPr>
          <w:b/>
          <w:sz w:val="24"/>
        </w:rPr>
        <w:t xml:space="preserve"> 318</w:t>
      </w:r>
    </w:p>
    <w:p w14:paraId="6B870C8E" w14:textId="0366F74B" w:rsidR="00F8175F" w:rsidRDefault="00F8175F" w:rsidP="006941FF">
      <w:pPr>
        <w:ind w:right="144"/>
        <w:jc w:val="center"/>
        <w:rPr>
          <w:b/>
          <w:sz w:val="24"/>
        </w:rPr>
      </w:pPr>
      <w:r>
        <w:rPr>
          <w:b/>
          <w:sz w:val="24"/>
        </w:rPr>
        <w:t>TRACY MO,64079</w:t>
      </w:r>
    </w:p>
    <w:p w14:paraId="197C0F6F" w14:textId="01945DB9" w:rsidR="0015063B" w:rsidRPr="0037665B" w:rsidRDefault="006941FF" w:rsidP="002602F8">
      <w:pPr>
        <w:ind w:right="144"/>
        <w:jc w:val="center"/>
        <w:rPr>
          <w:b/>
          <w:sz w:val="24"/>
        </w:rPr>
      </w:pPr>
      <w:r>
        <w:rPr>
          <w:b/>
          <w:sz w:val="24"/>
        </w:rPr>
        <w:t>(816) 858-5555</w:t>
      </w:r>
    </w:p>
    <w:p w14:paraId="6644086B" w14:textId="77777777" w:rsidR="0015063B" w:rsidRDefault="0015063B" w:rsidP="0015063B">
      <w:pPr>
        <w:spacing w:before="132"/>
        <w:ind w:right="143"/>
        <w:jc w:val="center"/>
        <w:rPr>
          <w:sz w:val="24"/>
        </w:rPr>
      </w:pPr>
    </w:p>
    <w:p w14:paraId="0034074F" w14:textId="6BA2F954" w:rsidR="007563E9" w:rsidRPr="0015063B" w:rsidRDefault="00EF0A8A" w:rsidP="0015063B">
      <w:pPr>
        <w:spacing w:before="132"/>
        <w:ind w:right="143"/>
        <w:jc w:val="center"/>
        <w:rPr>
          <w:sz w:val="24"/>
        </w:rPr>
      </w:pPr>
      <w:r>
        <w:rPr>
          <w:sz w:val="24"/>
        </w:rPr>
        <w:t>Codes</w:t>
      </w:r>
      <w:r>
        <w:rPr>
          <w:spacing w:val="-1"/>
          <w:sz w:val="24"/>
        </w:rPr>
        <w:t xml:space="preserve"> </w:t>
      </w:r>
      <w:r>
        <w:rPr>
          <w:sz w:val="24"/>
        </w:rPr>
        <w:t>adopted by</w:t>
      </w:r>
      <w:r>
        <w:rPr>
          <w:spacing w:val="-5"/>
          <w:sz w:val="24"/>
        </w:rPr>
        <w:t xml:space="preserve"> </w:t>
      </w:r>
      <w:r>
        <w:rPr>
          <w:sz w:val="24"/>
        </w:rPr>
        <w:t>City</w:t>
      </w:r>
      <w:r>
        <w:rPr>
          <w:spacing w:val="-5"/>
          <w:sz w:val="24"/>
        </w:rPr>
        <w:t xml:space="preserve"> </w:t>
      </w:r>
      <w:r>
        <w:rPr>
          <w:sz w:val="24"/>
        </w:rPr>
        <w:t>Ordinance:</w:t>
      </w:r>
    </w:p>
    <w:p w14:paraId="40194506" w14:textId="77777777" w:rsidR="0015063B" w:rsidRDefault="0015063B">
      <w:pPr>
        <w:pStyle w:val="BodyText"/>
        <w:ind w:right="141"/>
        <w:jc w:val="center"/>
      </w:pPr>
    </w:p>
    <w:p w14:paraId="67090DAE" w14:textId="5B03E948" w:rsidR="007563E9" w:rsidRDefault="00EF0A8A">
      <w:pPr>
        <w:pStyle w:val="BodyText"/>
        <w:ind w:right="141"/>
        <w:jc w:val="center"/>
      </w:pPr>
      <w:r>
        <w:t>International</w:t>
      </w:r>
      <w:r>
        <w:rPr>
          <w:spacing w:val="-5"/>
        </w:rPr>
        <w:t xml:space="preserve"> </w:t>
      </w:r>
      <w:r>
        <w:t>Building</w:t>
      </w:r>
      <w:r>
        <w:rPr>
          <w:spacing w:val="-4"/>
        </w:rPr>
        <w:t xml:space="preserve"> </w:t>
      </w:r>
      <w:r>
        <w:t>Code</w:t>
      </w:r>
    </w:p>
    <w:p w14:paraId="615EBDF4" w14:textId="77777777" w:rsidR="007563E9" w:rsidRDefault="00EF0A8A">
      <w:pPr>
        <w:pStyle w:val="BodyText"/>
        <w:tabs>
          <w:tab w:val="left" w:pos="3182"/>
          <w:tab w:val="left" w:pos="6530"/>
        </w:tabs>
        <w:spacing w:before="113"/>
        <w:ind w:right="137"/>
        <w:jc w:val="center"/>
      </w:pPr>
      <w:r>
        <w:t>National</w:t>
      </w:r>
      <w:r>
        <w:rPr>
          <w:spacing w:val="-3"/>
        </w:rPr>
        <w:t xml:space="preserve"> </w:t>
      </w:r>
      <w:r>
        <w:t>Electrical</w:t>
      </w:r>
      <w:r>
        <w:rPr>
          <w:spacing w:val="-3"/>
        </w:rPr>
        <w:t xml:space="preserve"> </w:t>
      </w:r>
      <w:r>
        <w:t>Code</w:t>
      </w:r>
      <w:r>
        <w:tab/>
        <w:t>International</w:t>
      </w:r>
      <w:r>
        <w:rPr>
          <w:spacing w:val="-5"/>
        </w:rPr>
        <w:t xml:space="preserve"> </w:t>
      </w:r>
      <w:r>
        <w:t>Mechanical</w:t>
      </w:r>
      <w:r>
        <w:rPr>
          <w:spacing w:val="-3"/>
        </w:rPr>
        <w:t xml:space="preserve"> </w:t>
      </w:r>
      <w:r>
        <w:t>Code</w:t>
      </w:r>
      <w:r>
        <w:tab/>
        <w:t>International</w:t>
      </w:r>
      <w:r>
        <w:rPr>
          <w:spacing w:val="-3"/>
        </w:rPr>
        <w:t xml:space="preserve"> </w:t>
      </w:r>
      <w:r>
        <w:t>Plumbing</w:t>
      </w:r>
      <w:r>
        <w:rPr>
          <w:spacing w:val="-4"/>
        </w:rPr>
        <w:t xml:space="preserve"> </w:t>
      </w:r>
      <w:r>
        <w:t>Code</w:t>
      </w:r>
    </w:p>
    <w:p w14:paraId="0AAA1788" w14:textId="77777777" w:rsidR="007563E9" w:rsidRDefault="007563E9">
      <w:pPr>
        <w:pStyle w:val="BodyText"/>
      </w:pPr>
    </w:p>
    <w:p w14:paraId="3A55605F" w14:textId="77777777" w:rsidR="007563E9" w:rsidRDefault="007563E9">
      <w:pPr>
        <w:pStyle w:val="BodyText"/>
      </w:pPr>
    </w:p>
    <w:p w14:paraId="785EFD8A" w14:textId="77777777" w:rsidR="007563E9" w:rsidRDefault="00701461">
      <w:pPr>
        <w:pStyle w:val="BodyText"/>
        <w:rPr>
          <w:sz w:val="16"/>
        </w:rPr>
      </w:pPr>
      <w:r>
        <w:pict w14:anchorId="71BD5717">
          <v:shape id="_x0000_s1052" style="position:absolute;margin-left:198.5pt;margin-top:11.35pt;width:215.2pt;height:.1pt;z-index:-15728640;mso-wrap-distance-left:0;mso-wrap-distance-right:0;mso-position-horizontal-relative:page" coordorigin="3970,227" coordsize="4304,0" path="m3970,227r4303,e" filled="f" strokeweight=".14056mm">
            <v:path arrowok="t"/>
            <w10:wrap type="topAndBottom" anchorx="page"/>
          </v:shape>
        </w:pict>
      </w:r>
    </w:p>
    <w:p w14:paraId="6F319FF3" w14:textId="77777777" w:rsidR="007563E9" w:rsidRDefault="00EF0A8A">
      <w:pPr>
        <w:pStyle w:val="BodyText"/>
        <w:spacing w:line="202" w:lineRule="exact"/>
        <w:ind w:right="139"/>
        <w:jc w:val="center"/>
      </w:pPr>
      <w:r>
        <w:t>Date</w:t>
      </w:r>
      <w:r>
        <w:rPr>
          <w:spacing w:val="-3"/>
        </w:rPr>
        <w:t xml:space="preserve"> </w:t>
      </w:r>
      <w:r>
        <w:t>of</w:t>
      </w:r>
      <w:r>
        <w:rPr>
          <w:spacing w:val="-3"/>
        </w:rPr>
        <w:t xml:space="preserve"> </w:t>
      </w:r>
      <w:r>
        <w:t>Application</w:t>
      </w:r>
    </w:p>
    <w:p w14:paraId="5DD22131" w14:textId="0739CD98" w:rsidR="007563E9" w:rsidRDefault="00EF0A8A">
      <w:pPr>
        <w:pStyle w:val="Heading1"/>
        <w:spacing w:before="5"/>
        <w:ind w:right="139"/>
        <w:jc w:val="center"/>
      </w:pPr>
      <w:r>
        <w:t>Permits</w:t>
      </w:r>
      <w:r>
        <w:rPr>
          <w:spacing w:val="-3"/>
        </w:rPr>
        <w:t xml:space="preserve"> </w:t>
      </w:r>
      <w:r>
        <w:t>are</w:t>
      </w:r>
      <w:r>
        <w:rPr>
          <w:spacing w:val="-1"/>
        </w:rPr>
        <w:t xml:space="preserve"> </w:t>
      </w:r>
      <w:r>
        <w:t>valid</w:t>
      </w:r>
      <w:r>
        <w:rPr>
          <w:spacing w:val="-1"/>
        </w:rPr>
        <w:t xml:space="preserve"> </w:t>
      </w:r>
      <w:r>
        <w:t>for</w:t>
      </w:r>
      <w:r>
        <w:rPr>
          <w:spacing w:val="-1"/>
        </w:rPr>
        <w:t xml:space="preserve"> </w:t>
      </w:r>
      <w:r>
        <w:t>six</w:t>
      </w:r>
      <w:r>
        <w:rPr>
          <w:spacing w:val="-3"/>
        </w:rPr>
        <w:t xml:space="preserve"> </w:t>
      </w:r>
      <w:r>
        <w:t>(6)</w:t>
      </w:r>
      <w:r>
        <w:rPr>
          <w:spacing w:val="-3"/>
        </w:rPr>
        <w:t xml:space="preserve"> </w:t>
      </w:r>
      <w:r>
        <w:t>months</w:t>
      </w:r>
      <w:r>
        <w:rPr>
          <w:spacing w:val="-2"/>
        </w:rPr>
        <w:t xml:space="preserve"> </w:t>
      </w:r>
      <w:r>
        <w:t>from</w:t>
      </w:r>
      <w:r>
        <w:rPr>
          <w:spacing w:val="-6"/>
        </w:rPr>
        <w:t xml:space="preserve"> </w:t>
      </w:r>
      <w:r>
        <w:t>approval</w:t>
      </w:r>
      <w:r>
        <w:rPr>
          <w:spacing w:val="-1"/>
        </w:rPr>
        <w:t xml:space="preserve"> </w:t>
      </w:r>
      <w:r w:rsidR="002602F8">
        <w:t>date.</w:t>
      </w:r>
    </w:p>
    <w:p w14:paraId="509D224F" w14:textId="5DB389D6" w:rsidR="00997C5E" w:rsidRDefault="00EF0A8A">
      <w:pPr>
        <w:tabs>
          <w:tab w:val="left" w:pos="3860"/>
          <w:tab w:val="left" w:pos="6020"/>
          <w:tab w:val="left" w:pos="7460"/>
        </w:tabs>
        <w:ind w:left="980" w:right="2347"/>
        <w:rPr>
          <w:spacing w:val="-48"/>
          <w:sz w:val="20"/>
        </w:rPr>
      </w:pPr>
      <w:r>
        <w:rPr>
          <w:spacing w:val="-48"/>
          <w:sz w:val="20"/>
        </w:rPr>
        <w:t xml:space="preserve"> </w:t>
      </w:r>
    </w:p>
    <w:p w14:paraId="5C1A1B40" w14:textId="373A1AB9" w:rsidR="007563E9" w:rsidRDefault="00EF0A8A">
      <w:pPr>
        <w:tabs>
          <w:tab w:val="left" w:pos="3860"/>
          <w:tab w:val="left" w:pos="6020"/>
          <w:tab w:val="left" w:pos="7460"/>
        </w:tabs>
        <w:ind w:left="980" w:right="2347"/>
        <w:rPr>
          <w:sz w:val="20"/>
        </w:rPr>
      </w:pPr>
      <w:r>
        <w:rPr>
          <w:sz w:val="20"/>
        </w:rPr>
        <w:t>Give</w:t>
      </w:r>
      <w:r>
        <w:rPr>
          <w:spacing w:val="-1"/>
          <w:sz w:val="20"/>
        </w:rPr>
        <w:t xml:space="preserve"> </w:t>
      </w:r>
      <w:r>
        <w:rPr>
          <w:sz w:val="20"/>
        </w:rPr>
        <w:t>brief</w:t>
      </w:r>
      <w:r>
        <w:rPr>
          <w:spacing w:val="-2"/>
          <w:sz w:val="20"/>
        </w:rPr>
        <w:t xml:space="preserve"> </w:t>
      </w:r>
      <w:r>
        <w:rPr>
          <w:sz w:val="20"/>
        </w:rPr>
        <w:t>description</w:t>
      </w:r>
      <w:r>
        <w:rPr>
          <w:spacing w:val="-1"/>
          <w:sz w:val="20"/>
        </w:rPr>
        <w:t xml:space="preserve"> </w:t>
      </w:r>
      <w:r>
        <w:rPr>
          <w:sz w:val="20"/>
        </w:rPr>
        <w:t>of work</w:t>
      </w:r>
      <w:r>
        <w:rPr>
          <w:spacing w:val="1"/>
          <w:sz w:val="20"/>
        </w:rPr>
        <w:t xml:space="preserve"> </w:t>
      </w:r>
      <w:r>
        <w:rPr>
          <w:sz w:val="20"/>
        </w:rPr>
        <w:t>&amp;</w:t>
      </w:r>
      <w:r>
        <w:rPr>
          <w:spacing w:val="1"/>
          <w:sz w:val="20"/>
        </w:rPr>
        <w:t xml:space="preserve"> </w:t>
      </w:r>
      <w:r>
        <w:rPr>
          <w:sz w:val="20"/>
        </w:rPr>
        <w:t>material to be used:</w:t>
      </w:r>
    </w:p>
    <w:p w14:paraId="3591EBDA" w14:textId="77777777" w:rsidR="002602F8" w:rsidRDefault="002602F8">
      <w:pPr>
        <w:pStyle w:val="BodyText"/>
      </w:pPr>
    </w:p>
    <w:p w14:paraId="025A44CF" w14:textId="3AED1D83" w:rsidR="007563E9" w:rsidRDefault="00701461">
      <w:pPr>
        <w:pStyle w:val="BodyText"/>
        <w:rPr>
          <w:sz w:val="16"/>
        </w:rPr>
      </w:pPr>
      <w:r>
        <w:pict w14:anchorId="07C30F82">
          <v:shape id="_x0000_s1051" style="position:absolute;margin-left:73.45pt;margin-top:11.4pt;width:465.15pt;height:.1pt;z-index:-15728128;mso-wrap-distance-left:0;mso-wrap-distance-right:0;mso-position-horizontal-relative:page" coordorigin="1469,228" coordsize="9303,0" path="m1469,228r9302,e" filled="f" strokeweight=".14056mm">
            <v:path arrowok="t"/>
            <w10:wrap type="topAndBottom" anchorx="page"/>
          </v:shape>
        </w:pict>
      </w:r>
      <w:r>
        <w:pict w14:anchorId="6136B555">
          <v:shape id="_x0000_s1050" style="position:absolute;margin-left:73.45pt;margin-top:28.55pt;width:465.15pt;height:.1pt;z-index:-15727616;mso-wrap-distance-left:0;mso-wrap-distance-right:0;mso-position-horizontal-relative:page" coordorigin="1469,571" coordsize="9303,0" path="m1469,571r9302,e" filled="f" strokeweight=".14056mm">
            <v:path arrowok="t"/>
            <w10:wrap type="topAndBottom" anchorx="page"/>
          </v:shape>
        </w:pict>
      </w:r>
      <w:r>
        <w:pict w14:anchorId="0AD7662F">
          <v:shape id="_x0000_s1049" style="position:absolute;margin-left:73.45pt;margin-top:45.8pt;width:465.15pt;height:.1pt;z-index:-15727104;mso-wrap-distance-left:0;mso-wrap-distance-right:0;mso-position-horizontal-relative:page" coordorigin="1469,916" coordsize="9303,0" path="m1469,916r9303,e" filled="f" strokeweight=".14056mm">
            <v:path arrowok="t"/>
            <w10:wrap type="topAndBottom" anchorx="page"/>
          </v:shape>
        </w:pict>
      </w:r>
    </w:p>
    <w:p w14:paraId="5C0E5E96" w14:textId="77777777" w:rsidR="007563E9" w:rsidRDefault="007563E9">
      <w:pPr>
        <w:pStyle w:val="BodyText"/>
        <w:spacing w:before="2"/>
        <w:rPr>
          <w:sz w:val="23"/>
        </w:rPr>
      </w:pPr>
    </w:p>
    <w:p w14:paraId="2E4F92D6" w14:textId="77777777" w:rsidR="007563E9" w:rsidRDefault="007563E9">
      <w:pPr>
        <w:pStyle w:val="BodyText"/>
        <w:spacing w:before="5"/>
        <w:rPr>
          <w:sz w:val="23"/>
        </w:rPr>
      </w:pPr>
    </w:p>
    <w:p w14:paraId="3DC0ED44" w14:textId="77777777" w:rsidR="007563E9" w:rsidRDefault="007563E9">
      <w:pPr>
        <w:pStyle w:val="BodyText"/>
        <w:spacing w:before="8"/>
        <w:rPr>
          <w:sz w:val="29"/>
        </w:rPr>
      </w:pPr>
    </w:p>
    <w:p w14:paraId="2D5B1528" w14:textId="77777777" w:rsidR="007563E9" w:rsidRDefault="00EF0A8A">
      <w:pPr>
        <w:pStyle w:val="Heading1"/>
        <w:tabs>
          <w:tab w:val="left" w:pos="10332"/>
        </w:tabs>
        <w:spacing w:before="91"/>
        <w:ind w:left="980"/>
      </w:pPr>
      <w:r>
        <w:t>Address</w:t>
      </w:r>
      <w:r>
        <w:rPr>
          <w:spacing w:val="-3"/>
        </w:rPr>
        <w:t xml:space="preserve"> </w:t>
      </w:r>
      <w:r>
        <w:t>of</w:t>
      </w:r>
      <w:r>
        <w:rPr>
          <w:spacing w:val="-1"/>
        </w:rPr>
        <w:t xml:space="preserve"> </w:t>
      </w:r>
      <w:r>
        <w:t>Property:</w:t>
      </w:r>
      <w:r>
        <w:rPr>
          <w:spacing w:val="-1"/>
        </w:rPr>
        <w:t xml:space="preserve"> </w:t>
      </w:r>
      <w:r>
        <w:rPr>
          <w:w w:val="99"/>
          <w:u w:val="single"/>
        </w:rPr>
        <w:t xml:space="preserve"> </w:t>
      </w:r>
      <w:r>
        <w:rPr>
          <w:u w:val="single"/>
        </w:rPr>
        <w:tab/>
      </w:r>
    </w:p>
    <w:p w14:paraId="1A477600" w14:textId="77777777" w:rsidR="007563E9" w:rsidRDefault="007563E9">
      <w:pPr>
        <w:sectPr w:rsidR="007563E9">
          <w:headerReference w:type="default" r:id="rId6"/>
          <w:footerReference w:type="default" r:id="rId7"/>
          <w:type w:val="continuous"/>
          <w:pgSz w:w="12240" w:h="15840"/>
          <w:pgMar w:top="380" w:right="320" w:bottom="940" w:left="460" w:header="720" w:footer="746" w:gutter="0"/>
          <w:pgNumType w:start="1"/>
          <w:cols w:space="720"/>
        </w:sectPr>
      </w:pPr>
    </w:p>
    <w:p w14:paraId="0C0C1EDA" w14:textId="77777777" w:rsidR="005644CE" w:rsidRDefault="005644CE" w:rsidP="005644CE">
      <w:pPr>
        <w:pStyle w:val="BodyText"/>
        <w:tabs>
          <w:tab w:val="left" w:pos="3195"/>
          <w:tab w:val="left" w:pos="5132"/>
        </w:tabs>
        <w:spacing w:before="113"/>
        <w:ind w:left="1035"/>
        <w:jc w:val="both"/>
      </w:pPr>
    </w:p>
    <w:p w14:paraId="0B365FC7" w14:textId="1573A68A" w:rsidR="006941FF" w:rsidRDefault="005644CE" w:rsidP="005644CE">
      <w:pPr>
        <w:pStyle w:val="BodyText"/>
        <w:tabs>
          <w:tab w:val="left" w:pos="3195"/>
          <w:tab w:val="left" w:pos="5132"/>
        </w:tabs>
        <w:spacing w:before="113"/>
        <w:ind w:left="1035"/>
        <w:jc w:val="both"/>
      </w:pPr>
      <w:r w:rsidRPr="006941FF">
        <w:t>Fence</w:t>
      </w:r>
      <w:r w:rsidR="006941FF">
        <w:t xml:space="preserve"> </w:t>
      </w:r>
      <w:r w:rsidRPr="006941FF">
        <w:t>Height</w:t>
      </w:r>
      <w:r w:rsidR="00EF0A8A" w:rsidRPr="006941FF">
        <w:t>:</w:t>
      </w:r>
      <w:r w:rsidR="006941FF">
        <w:t xml:space="preserve">   Sides__________ </w:t>
      </w:r>
      <w:r w:rsidR="002602F8">
        <w:t>Rear: _</w:t>
      </w:r>
      <w:r w:rsidR="006941FF">
        <w:t>_______</w:t>
      </w:r>
    </w:p>
    <w:p w14:paraId="4286A901" w14:textId="0C81BD29" w:rsidR="007563E9" w:rsidRDefault="006941FF" w:rsidP="005644CE">
      <w:pPr>
        <w:pStyle w:val="BodyText"/>
        <w:tabs>
          <w:tab w:val="left" w:pos="3195"/>
          <w:tab w:val="left" w:pos="5132"/>
        </w:tabs>
        <w:spacing w:before="113"/>
        <w:ind w:left="1035"/>
        <w:jc w:val="both"/>
      </w:pPr>
      <w:r>
        <w:t xml:space="preserve">Fence Material: </w:t>
      </w:r>
      <w:r w:rsidR="002602F8">
        <w:t>___________________________</w:t>
      </w:r>
      <w:r>
        <w:t xml:space="preserve"> </w:t>
      </w:r>
    </w:p>
    <w:p w14:paraId="6F9DC2A6" w14:textId="424DA6C5" w:rsidR="007563E9" w:rsidRDefault="00EF0A8A" w:rsidP="006941FF">
      <w:pPr>
        <w:pStyle w:val="BodyText"/>
        <w:tabs>
          <w:tab w:val="left" w:pos="2861"/>
        </w:tabs>
        <w:spacing w:before="113"/>
        <w:ind w:left="903"/>
        <w:sectPr w:rsidR="007563E9">
          <w:type w:val="continuous"/>
          <w:pgSz w:w="12240" w:h="15840"/>
          <w:pgMar w:top="380" w:right="320" w:bottom="940" w:left="460" w:header="720" w:footer="720" w:gutter="0"/>
          <w:cols w:num="3" w:space="720" w:equalWidth="0">
            <w:col w:w="5133" w:space="40"/>
            <w:col w:w="2862" w:space="39"/>
            <w:col w:w="3386"/>
          </w:cols>
        </w:sectPr>
      </w:pPr>
      <w:r>
        <w:br w:type="column"/>
      </w:r>
    </w:p>
    <w:p w14:paraId="4DACA6C9" w14:textId="77777777" w:rsidR="002602F8" w:rsidRDefault="002602F8" w:rsidP="002602F8">
      <w:pPr>
        <w:pStyle w:val="BodyText"/>
        <w:spacing w:before="1"/>
        <w:jc w:val="center"/>
      </w:pPr>
    </w:p>
    <w:p w14:paraId="6F204BA5" w14:textId="4A1E9AF6" w:rsidR="007563E9" w:rsidRPr="002602F8" w:rsidRDefault="002602F8" w:rsidP="002602F8">
      <w:pPr>
        <w:pStyle w:val="BodyText"/>
        <w:spacing w:before="1"/>
        <w:jc w:val="center"/>
        <w:rPr>
          <w:b/>
          <w:bCs/>
        </w:rPr>
      </w:pPr>
      <w:r>
        <w:rPr>
          <w:noProof/>
        </w:rPr>
        <mc:AlternateContent>
          <mc:Choice Requires="wps">
            <w:drawing>
              <wp:anchor distT="0" distB="0" distL="114300" distR="114300" simplePos="0" relativeHeight="251665408" behindDoc="0" locked="0" layoutInCell="1" allowOverlap="1" wp14:anchorId="57BA167B" wp14:editId="6B6C3AA7">
                <wp:simplePos x="0" y="0"/>
                <wp:positionH relativeFrom="column">
                  <wp:posOffset>3182620</wp:posOffset>
                </wp:positionH>
                <wp:positionV relativeFrom="paragraph">
                  <wp:posOffset>2593340</wp:posOffset>
                </wp:positionV>
                <wp:extent cx="800100" cy="5715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800100" cy="571500"/>
                        </a:xfrm>
                        <a:prstGeom prst="rect">
                          <a:avLst/>
                        </a:prstGeom>
                        <a:noFill/>
                        <a:ln w="6350">
                          <a:solidFill>
                            <a:prstClr val="black"/>
                          </a:solidFill>
                        </a:ln>
                      </wps:spPr>
                      <wps:txbx>
                        <w:txbxContent>
                          <w:p w14:paraId="048E6395" w14:textId="1A863182" w:rsidR="002602F8" w:rsidRPr="002602F8" w:rsidRDefault="002602F8" w:rsidP="002602F8">
                            <w:pPr>
                              <w:jc w:val="center"/>
                              <w:rPr>
                                <w:sz w:val="20"/>
                                <w:szCs w:val="20"/>
                              </w:rPr>
                            </w:pPr>
                            <w:r>
                              <w:rPr>
                                <w:sz w:val="20"/>
                                <w:szCs w:val="20"/>
                              </w:rPr>
                              <w:t>Principal 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BA167B" id="_x0000_t202" coordsize="21600,21600" o:spt="202" path="m,l,21600r21600,l21600,xe">
                <v:stroke joinstyle="miter"/>
                <v:path gradientshapeok="t" o:connecttype="rect"/>
              </v:shapetype>
              <v:shape id="Text Box 1" o:spid="_x0000_s1026" type="#_x0000_t202" style="position:absolute;left:0;text-align:left;margin-left:250.6pt;margin-top:204.2pt;width:63pt;height: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" filled="f" strokeweight=".5pt">
                <v:textbox>
                  <w:txbxContent>
                    <w:p w14:paraId="048E6395" w14:textId="1A863182" w:rsidR="002602F8" w:rsidRPr="002602F8" w:rsidRDefault="002602F8" w:rsidP="002602F8">
                      <w:pPr>
                        <w:jc w:val="center"/>
                        <w:rPr>
                          <w:sz w:val="20"/>
                          <w:szCs w:val="20"/>
                        </w:rPr>
                      </w:pPr>
                      <w:r>
                        <w:rPr>
                          <w:sz w:val="20"/>
                          <w:szCs w:val="20"/>
                        </w:rPr>
                        <w:t>Principal Structure</w:t>
                      </w:r>
                    </w:p>
                  </w:txbxContent>
                </v:textbox>
              </v:shape>
            </w:pict>
          </mc:Fallback>
        </mc:AlternateContent>
      </w:r>
      <w:r w:rsidRPr="002602F8">
        <w:rPr>
          <w:b/>
          <w:bCs/>
        </w:rPr>
        <w:t xml:space="preserve">In the box below include a drawing showing the placement of the fence </w:t>
      </w:r>
      <w:r>
        <w:rPr>
          <w:b/>
          <w:bCs/>
        </w:rPr>
        <w:t>with dimensions:</w:t>
      </w:r>
    </w:p>
    <w:p w14:paraId="4502ED88" w14:textId="132BB4E6" w:rsidR="007563E9" w:rsidRDefault="0015063B">
      <w:pPr>
        <w:pStyle w:val="BodyText"/>
        <w:tabs>
          <w:tab w:val="left" w:pos="4452"/>
          <w:tab w:val="left" w:pos="5319"/>
          <w:tab w:val="left" w:pos="6019"/>
          <w:tab w:val="left" w:pos="10320"/>
        </w:tabs>
        <w:ind w:left="1700" w:right="1137" w:hanging="701"/>
      </w:pPr>
      <w:r w:rsidRPr="002602F8">
        <w:rPr>
          <w:noProof/>
          <w:sz w:val="29"/>
        </w:rPr>
        <mc:AlternateContent>
          <mc:Choice Requires="wps">
            <w:drawing>
              <wp:anchor distT="45720" distB="45720" distL="114300" distR="114300" simplePos="0" relativeHeight="251658240" behindDoc="0" locked="0" layoutInCell="1" allowOverlap="1" wp14:anchorId="7CD31F2A" wp14:editId="45F71D8C">
                <wp:simplePos x="0" y="0"/>
                <wp:positionH relativeFrom="column">
                  <wp:posOffset>401320</wp:posOffset>
                </wp:positionH>
                <wp:positionV relativeFrom="paragraph">
                  <wp:posOffset>143510</wp:posOffset>
                </wp:positionV>
                <wp:extent cx="6431280" cy="3345180"/>
                <wp:effectExtent l="0" t="0" r="2667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1280" cy="3345180"/>
                        </a:xfrm>
                        <a:prstGeom prst="rect">
                          <a:avLst/>
                        </a:prstGeom>
                        <a:solidFill>
                          <a:srgbClr val="FFFFFF"/>
                        </a:solidFill>
                        <a:ln w="9525">
                          <a:solidFill>
                            <a:srgbClr val="000000"/>
                          </a:solidFill>
                          <a:miter lim="800000"/>
                          <a:headEnd/>
                          <a:tailEnd/>
                        </a:ln>
                      </wps:spPr>
                      <wps:txbx>
                        <w:txbxContent>
                          <w:p w14:paraId="73874894" w14:textId="0A0ADD05" w:rsidR="002602F8" w:rsidRDefault="002602F8"/>
                          <w:p w14:paraId="5DCDB77F" w14:textId="38056332" w:rsidR="002602F8" w:rsidRDefault="002602F8"/>
                          <w:p w14:paraId="41BB49C2" w14:textId="49097416" w:rsidR="002602F8" w:rsidRDefault="002602F8"/>
                          <w:p w14:paraId="0AB75D51" w14:textId="3783A06D" w:rsidR="002602F8" w:rsidRDefault="002602F8"/>
                          <w:p w14:paraId="4FAE51AF" w14:textId="6D80897A" w:rsidR="002602F8" w:rsidRDefault="002602F8"/>
                          <w:p w14:paraId="77270487" w14:textId="2EE5AEF2" w:rsidR="002602F8" w:rsidRDefault="002602F8"/>
                          <w:p w14:paraId="3C755627" w14:textId="7C76E0A5" w:rsidR="002602F8" w:rsidRDefault="002602F8"/>
                          <w:p w14:paraId="779508E8" w14:textId="2B83ACEF" w:rsidR="002602F8" w:rsidRDefault="002602F8"/>
                          <w:p w14:paraId="758E2204" w14:textId="68BBE172" w:rsidR="002602F8" w:rsidRDefault="002602F8"/>
                          <w:p w14:paraId="0AC4C522" w14:textId="39CB605A" w:rsidR="002602F8" w:rsidRDefault="002602F8"/>
                          <w:p w14:paraId="4A3C1C9C" w14:textId="7F22642F" w:rsidR="002602F8" w:rsidRDefault="002602F8"/>
                          <w:p w14:paraId="656A6545" w14:textId="3DBBEE32" w:rsidR="002602F8" w:rsidRDefault="002602F8"/>
                          <w:p w14:paraId="6DADBDBE" w14:textId="3D550A19" w:rsidR="002602F8" w:rsidRDefault="002602F8"/>
                          <w:p w14:paraId="02714677" w14:textId="4EA8ED7D" w:rsidR="002602F8" w:rsidRDefault="002602F8"/>
                          <w:p w14:paraId="41ABBF56" w14:textId="74D81870" w:rsidR="002602F8" w:rsidRDefault="002602F8"/>
                          <w:p w14:paraId="212E647F" w14:textId="461F2A4B" w:rsidR="002602F8" w:rsidRDefault="002602F8">
                            <w:r>
                              <w:t xml:space="preserve">                                                                          </w:t>
                            </w:r>
                          </w:p>
                          <w:p w14:paraId="015705F4" w14:textId="77777777" w:rsidR="002602F8" w:rsidRDefault="002602F8">
                            <w:r>
                              <w:t xml:space="preserve">                                                                                     </w:t>
                            </w:r>
                          </w:p>
                          <w:p w14:paraId="52EAB362" w14:textId="77777777" w:rsidR="002602F8" w:rsidRDefault="002602F8"/>
                          <w:p w14:paraId="34A655F0" w14:textId="3158E67E" w:rsidR="002602F8" w:rsidRPr="002602F8" w:rsidRDefault="002602F8" w:rsidP="002602F8">
                            <w:pPr>
                              <w:jc w:val="center"/>
                              <w:rPr>
                                <w:sz w:val="18"/>
                                <w:szCs w:val="18"/>
                              </w:rPr>
                            </w:pPr>
                            <w:r>
                              <w:rPr>
                                <w:sz w:val="18"/>
                                <w:szCs w:val="18"/>
                              </w:rPr>
                              <w:t>Fro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31F2A" id="Text Box 2" o:spid="_x0000_s1027" type="#_x0000_t202" style="position:absolute;left:0;text-align:left;margin-left:31.6pt;margin-top:11.3pt;width:506.4pt;height:263.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">
                <v:textbox>
                  <w:txbxContent>
                    <w:p w14:paraId="73874894" w14:textId="0A0ADD05" w:rsidR="002602F8" w:rsidRDefault="002602F8"/>
                    <w:p w14:paraId="5DCDB77F" w14:textId="38056332" w:rsidR="002602F8" w:rsidRDefault="002602F8"/>
                    <w:p w14:paraId="41BB49C2" w14:textId="49097416" w:rsidR="002602F8" w:rsidRDefault="002602F8"/>
                    <w:p w14:paraId="0AB75D51" w14:textId="3783A06D" w:rsidR="002602F8" w:rsidRDefault="002602F8"/>
                    <w:p w14:paraId="4FAE51AF" w14:textId="6D80897A" w:rsidR="002602F8" w:rsidRDefault="002602F8"/>
                    <w:p w14:paraId="77270487" w14:textId="2EE5AEF2" w:rsidR="002602F8" w:rsidRDefault="002602F8"/>
                    <w:p w14:paraId="3C755627" w14:textId="7C76E0A5" w:rsidR="002602F8" w:rsidRDefault="002602F8"/>
                    <w:p w14:paraId="779508E8" w14:textId="2B83ACEF" w:rsidR="002602F8" w:rsidRDefault="002602F8"/>
                    <w:p w14:paraId="758E2204" w14:textId="68BBE172" w:rsidR="002602F8" w:rsidRDefault="002602F8"/>
                    <w:p w14:paraId="0AC4C522" w14:textId="39CB605A" w:rsidR="002602F8" w:rsidRDefault="002602F8"/>
                    <w:p w14:paraId="4A3C1C9C" w14:textId="7F22642F" w:rsidR="002602F8" w:rsidRDefault="002602F8"/>
                    <w:p w14:paraId="656A6545" w14:textId="3DBBEE32" w:rsidR="002602F8" w:rsidRDefault="002602F8"/>
                    <w:p w14:paraId="6DADBDBE" w14:textId="3D550A19" w:rsidR="002602F8" w:rsidRDefault="002602F8"/>
                    <w:p w14:paraId="02714677" w14:textId="4EA8ED7D" w:rsidR="002602F8" w:rsidRDefault="002602F8"/>
                    <w:p w14:paraId="41ABBF56" w14:textId="74D81870" w:rsidR="002602F8" w:rsidRDefault="002602F8"/>
                    <w:p w14:paraId="212E647F" w14:textId="461F2A4B" w:rsidR="002602F8" w:rsidRDefault="002602F8">
                      <w:r>
                        <w:t xml:space="preserve">                                                                          </w:t>
                      </w:r>
                    </w:p>
                    <w:p w14:paraId="015705F4" w14:textId="77777777" w:rsidR="002602F8" w:rsidRDefault="002602F8">
                      <w:r>
                        <w:t xml:space="preserve">                                                                                     </w:t>
                      </w:r>
                    </w:p>
                    <w:p w14:paraId="52EAB362" w14:textId="77777777" w:rsidR="002602F8" w:rsidRDefault="002602F8"/>
                    <w:p w14:paraId="34A655F0" w14:textId="3158E67E" w:rsidR="002602F8" w:rsidRPr="002602F8" w:rsidRDefault="002602F8" w:rsidP="002602F8">
                      <w:pPr>
                        <w:jc w:val="center"/>
                        <w:rPr>
                          <w:sz w:val="18"/>
                          <w:szCs w:val="18"/>
                        </w:rPr>
                      </w:pPr>
                      <w:r>
                        <w:rPr>
                          <w:sz w:val="18"/>
                          <w:szCs w:val="18"/>
                        </w:rPr>
                        <w:t>Front</w:t>
                      </w:r>
                    </w:p>
                  </w:txbxContent>
                </v:textbox>
                <w10:wrap type="square"/>
              </v:shape>
            </w:pict>
          </mc:Fallback>
        </mc:AlternateContent>
      </w:r>
      <w:r w:rsidR="00EF0A8A">
        <w:tab/>
      </w:r>
    </w:p>
    <w:p w14:paraId="0E135EE0" w14:textId="5145465B" w:rsidR="007563E9" w:rsidRDefault="007563E9">
      <w:pPr>
        <w:rPr>
          <w:sz w:val="29"/>
        </w:rPr>
        <w:sectPr w:rsidR="007563E9">
          <w:type w:val="continuous"/>
          <w:pgSz w:w="12240" w:h="15840"/>
          <w:pgMar w:top="380" w:right="320" w:bottom="940" w:left="460" w:header="720" w:footer="720" w:gutter="0"/>
          <w:cols w:space="720"/>
        </w:sectPr>
      </w:pPr>
    </w:p>
    <w:p w14:paraId="7B3FFCDA" w14:textId="1FBD8B8A" w:rsidR="00997C5E" w:rsidRPr="00F8175F" w:rsidRDefault="005644CE" w:rsidP="00997C5E">
      <w:pPr>
        <w:pStyle w:val="BodyText"/>
        <w:spacing w:before="64" w:line="360" w:lineRule="auto"/>
        <w:ind w:left="979" w:right="1113"/>
        <w:rPr>
          <w:b/>
          <w:bCs/>
        </w:rPr>
      </w:pPr>
      <w:r w:rsidRPr="00F8175F">
        <w:rPr>
          <w:b/>
          <w:bCs/>
        </w:rPr>
        <w:lastRenderedPageBreak/>
        <w:t>The following conditions were adopted in the City of Tracy Unified Development Ordinance and apply to all fences in residential</w:t>
      </w:r>
      <w:r w:rsidR="00B7576E">
        <w:rPr>
          <w:b/>
          <w:bCs/>
        </w:rPr>
        <w:t>,</w:t>
      </w:r>
      <w:r w:rsidRPr="00F8175F">
        <w:rPr>
          <w:b/>
          <w:bCs/>
        </w:rPr>
        <w:t xml:space="preserve"> commercial and industrial districts:</w:t>
      </w:r>
    </w:p>
    <w:p w14:paraId="1EEB4A9E" w14:textId="439A469F" w:rsidR="005644CE" w:rsidRDefault="005644CE" w:rsidP="00997C5E">
      <w:pPr>
        <w:pStyle w:val="BodyText"/>
        <w:spacing w:before="64" w:line="360" w:lineRule="auto"/>
        <w:ind w:left="979" w:right="1113"/>
        <w:rPr>
          <w:b/>
          <w:bCs/>
          <w:sz w:val="24"/>
          <w:szCs w:val="24"/>
        </w:rPr>
      </w:pPr>
    </w:p>
    <w:p w14:paraId="10941695" w14:textId="77777777" w:rsidR="005644CE" w:rsidRDefault="005644CE" w:rsidP="00997C5E">
      <w:pPr>
        <w:pStyle w:val="BodyText"/>
        <w:spacing w:before="64" w:line="360" w:lineRule="auto"/>
        <w:ind w:left="979" w:right="1113"/>
        <w:rPr>
          <w:b/>
          <w:bCs/>
          <w:sz w:val="24"/>
          <w:szCs w:val="24"/>
        </w:rPr>
      </w:pPr>
    </w:p>
    <w:p w14:paraId="52E5C324" w14:textId="25B3BBFF" w:rsidR="00997C5E" w:rsidRPr="00997C5E" w:rsidRDefault="00997C5E" w:rsidP="00997C5E">
      <w:pPr>
        <w:pStyle w:val="BodyText"/>
        <w:spacing w:before="64" w:line="360" w:lineRule="auto"/>
        <w:ind w:left="979" w:right="1113"/>
        <w:rPr>
          <w:b/>
          <w:bCs/>
          <w:sz w:val="24"/>
          <w:szCs w:val="24"/>
        </w:rPr>
      </w:pPr>
      <w:r w:rsidRPr="00997C5E">
        <w:rPr>
          <w:b/>
          <w:bCs/>
          <w:sz w:val="24"/>
          <w:szCs w:val="24"/>
        </w:rPr>
        <w:t>SECTION 510. FENCES/RETAINING WALL</w:t>
      </w:r>
    </w:p>
    <w:p w14:paraId="394E963B" w14:textId="77777777" w:rsidR="00997C5E" w:rsidRDefault="00997C5E" w:rsidP="00997C5E">
      <w:pPr>
        <w:pStyle w:val="BodyText"/>
        <w:spacing w:before="64" w:line="360" w:lineRule="auto"/>
        <w:ind w:left="979" w:right="1113"/>
      </w:pPr>
      <w:r w:rsidRPr="00997C5E">
        <w:rPr>
          <w:b/>
          <w:bCs/>
        </w:rPr>
        <w:t>B. FENCES IN DISTRICT R-1 AND R-2:</w:t>
      </w:r>
      <w:r>
        <w:t xml:space="preserve"> </w:t>
      </w:r>
    </w:p>
    <w:p w14:paraId="64DD6B7C" w14:textId="3EF78868" w:rsidR="00997C5E" w:rsidRDefault="00997C5E" w:rsidP="00997C5E">
      <w:pPr>
        <w:pStyle w:val="BodyText"/>
        <w:spacing w:before="64" w:line="360" w:lineRule="auto"/>
        <w:ind w:left="979" w:right="1113"/>
      </w:pPr>
      <w:r>
        <w:t xml:space="preserve">Fences shall be constructed of chain link, </w:t>
      </w:r>
      <w:r w:rsidR="006941FF">
        <w:t>wood, decorative</w:t>
      </w:r>
      <w:r>
        <w:t xml:space="preserve"> iron, plastic or masonry and the height of such fence shall not exceed 6 feet above the ground. Fences shall not be allowed in the front yard in District R-1 or R-</w:t>
      </w:r>
      <w:r w:rsidR="006941FF">
        <w:t>2 but</w:t>
      </w:r>
      <w:r>
        <w:t xml:space="preserve"> shall be even with or behind the front wall of the residence. On corner lots, both sides fronting the street shall be considered front yards, and fence line shall be even with or behind the wall of the residence facing the street.</w:t>
      </w:r>
    </w:p>
    <w:p w14:paraId="4FC48329" w14:textId="77777777" w:rsidR="00997C5E" w:rsidRDefault="00997C5E" w:rsidP="00997C5E">
      <w:pPr>
        <w:pStyle w:val="BodyText"/>
        <w:spacing w:before="64" w:line="360" w:lineRule="auto"/>
        <w:ind w:left="979" w:right="1113"/>
      </w:pPr>
    </w:p>
    <w:p w14:paraId="1D716989" w14:textId="672DCF87" w:rsidR="00997C5E" w:rsidRPr="00997C5E" w:rsidRDefault="00997C5E" w:rsidP="00997C5E">
      <w:pPr>
        <w:pStyle w:val="BodyText"/>
        <w:spacing w:before="64" w:line="360" w:lineRule="auto"/>
        <w:ind w:left="979" w:right="1113"/>
        <w:rPr>
          <w:b/>
          <w:bCs/>
        </w:rPr>
      </w:pPr>
      <w:r w:rsidRPr="00997C5E">
        <w:rPr>
          <w:b/>
          <w:bCs/>
        </w:rPr>
        <w:t>C. FENCES IN DISTRICT C</w:t>
      </w:r>
      <w:r>
        <w:rPr>
          <w:b/>
          <w:bCs/>
        </w:rPr>
        <w:t xml:space="preserve"> (</w:t>
      </w:r>
      <w:r w:rsidR="005644CE">
        <w:rPr>
          <w:b/>
          <w:bCs/>
        </w:rPr>
        <w:t>C</w:t>
      </w:r>
      <w:r>
        <w:rPr>
          <w:b/>
          <w:bCs/>
        </w:rPr>
        <w:t>ommercial</w:t>
      </w:r>
      <w:r w:rsidR="005644CE">
        <w:rPr>
          <w:b/>
          <w:bCs/>
        </w:rPr>
        <w:t>) AND I (Industrial)</w:t>
      </w:r>
    </w:p>
    <w:p w14:paraId="0555B3DC" w14:textId="783140F9" w:rsidR="00997C5E" w:rsidRDefault="00997C5E" w:rsidP="00997C5E">
      <w:pPr>
        <w:pStyle w:val="BodyText"/>
        <w:spacing w:before="64" w:line="360" w:lineRule="auto"/>
        <w:ind w:left="979" w:right="1113"/>
      </w:pPr>
      <w:r>
        <w:t>1. Front yard. Fences in any front yard shall be constructed of decorative iron, plastic or masonry and the height of such fence shall not exceed 36 inches above the ground. Fences shall not interfere with the visibility of vehicular traffic.</w:t>
      </w:r>
    </w:p>
    <w:p w14:paraId="5F040C68" w14:textId="62A66B93" w:rsidR="00997C5E" w:rsidRDefault="00997C5E" w:rsidP="00997C5E">
      <w:pPr>
        <w:pStyle w:val="BodyText"/>
        <w:spacing w:before="64" w:line="360" w:lineRule="auto"/>
        <w:ind w:left="979" w:right="1113"/>
      </w:pPr>
      <w:r>
        <w:t>2. Side and rear yards. Fences in any side or rear yard shall be constructed of chain link, wood, decorative iron, plastic or masonry and the height of such fence shall not exceed 8 feet above the ground.</w:t>
      </w:r>
    </w:p>
    <w:p w14:paraId="395CDEA7" w14:textId="77777777" w:rsidR="00997C5E" w:rsidRDefault="00997C5E" w:rsidP="00997C5E">
      <w:pPr>
        <w:pStyle w:val="BodyText"/>
        <w:spacing w:before="64" w:line="360" w:lineRule="auto"/>
        <w:ind w:left="979" w:right="1113"/>
      </w:pPr>
    </w:p>
    <w:p w14:paraId="3AD68396" w14:textId="77777777" w:rsidR="00997C5E" w:rsidRPr="00997C5E" w:rsidRDefault="00997C5E" w:rsidP="00997C5E">
      <w:pPr>
        <w:pStyle w:val="BodyText"/>
        <w:spacing w:before="64" w:line="360" w:lineRule="auto"/>
        <w:ind w:left="979" w:right="1113"/>
        <w:rPr>
          <w:b/>
          <w:bCs/>
        </w:rPr>
      </w:pPr>
      <w:r w:rsidRPr="00997C5E">
        <w:rPr>
          <w:b/>
          <w:bCs/>
        </w:rPr>
        <w:t>D. Performance Standards.</w:t>
      </w:r>
    </w:p>
    <w:p w14:paraId="09F9343C" w14:textId="64337A76" w:rsidR="00997C5E" w:rsidRDefault="00997C5E" w:rsidP="00997C5E">
      <w:pPr>
        <w:pStyle w:val="BodyText"/>
        <w:spacing w:before="64" w:line="360" w:lineRule="auto"/>
        <w:ind w:left="979" w:right="1113"/>
      </w:pPr>
      <w:r>
        <w:t>1. Fences shall be constructed and maintained so that they do not constitute a blighting influence or an element leading to the progressive deterioration and downgrade of neighborhood property value.</w:t>
      </w:r>
    </w:p>
    <w:p w14:paraId="38559D71" w14:textId="77777777" w:rsidR="00997C5E" w:rsidRDefault="00997C5E" w:rsidP="00997C5E">
      <w:pPr>
        <w:pStyle w:val="BodyText"/>
        <w:spacing w:before="64" w:line="360" w:lineRule="auto"/>
        <w:ind w:left="979" w:right="1113"/>
      </w:pPr>
      <w:r>
        <w:t>2. Fencing shall be used in connection with outdoor storage in district C and I.</w:t>
      </w:r>
    </w:p>
    <w:p w14:paraId="4785D900" w14:textId="77777777" w:rsidR="00997C5E" w:rsidRDefault="00997C5E" w:rsidP="00997C5E">
      <w:pPr>
        <w:pStyle w:val="BodyText"/>
        <w:spacing w:before="64" w:line="360" w:lineRule="auto"/>
        <w:ind w:left="979" w:right="1113"/>
      </w:pPr>
      <w:r>
        <w:t>3. Barbed wire fences shall only be allowed in district A only.</w:t>
      </w:r>
    </w:p>
    <w:p w14:paraId="74E2A133" w14:textId="77777777" w:rsidR="00997C5E" w:rsidRDefault="00997C5E" w:rsidP="00997C5E">
      <w:pPr>
        <w:pStyle w:val="BodyText"/>
        <w:spacing w:before="64" w:line="360" w:lineRule="auto"/>
        <w:ind w:left="979" w:right="1113"/>
      </w:pPr>
      <w:r>
        <w:t>4. No fence shall be constructed within any utility easement or public road right of way.</w:t>
      </w:r>
    </w:p>
    <w:p w14:paraId="7E1623D8" w14:textId="68427F1F" w:rsidR="00997C5E" w:rsidRDefault="00997C5E" w:rsidP="00997C5E">
      <w:pPr>
        <w:pStyle w:val="BodyText"/>
        <w:spacing w:before="64" w:line="360" w:lineRule="auto"/>
        <w:ind w:left="979" w:right="1113"/>
      </w:pPr>
      <w:r>
        <w:t>5. Notwithstanding any other setback permitted under this UDO, no fence shall be constructed in such a way as to block visibility of any intersection or public street.</w:t>
      </w:r>
    </w:p>
    <w:p w14:paraId="5A13AF10" w14:textId="402FDABE" w:rsidR="002602F8" w:rsidRDefault="002602F8" w:rsidP="00997C5E">
      <w:pPr>
        <w:pStyle w:val="BodyText"/>
        <w:spacing w:before="64" w:line="360" w:lineRule="auto"/>
        <w:ind w:left="979" w:right="1113"/>
      </w:pPr>
    </w:p>
    <w:p w14:paraId="06E79460" w14:textId="7D33E92F" w:rsidR="002602F8" w:rsidRDefault="002602F8" w:rsidP="00997C5E">
      <w:pPr>
        <w:pStyle w:val="BodyText"/>
        <w:spacing w:before="64" w:line="360" w:lineRule="auto"/>
        <w:ind w:left="979" w:right="1113"/>
      </w:pPr>
    </w:p>
    <w:p w14:paraId="43AE4D08" w14:textId="77777777" w:rsidR="00F8175F" w:rsidRDefault="00F8175F" w:rsidP="00F8175F">
      <w:pPr>
        <w:pStyle w:val="BodyText"/>
        <w:spacing w:before="64" w:line="360" w:lineRule="auto"/>
        <w:ind w:left="979" w:right="1113"/>
        <w:rPr>
          <w:b/>
          <w:bCs/>
        </w:rPr>
      </w:pPr>
    </w:p>
    <w:p w14:paraId="4C742E67" w14:textId="77777777" w:rsidR="00F8175F" w:rsidRDefault="00F8175F" w:rsidP="00F8175F">
      <w:pPr>
        <w:pStyle w:val="BodyText"/>
        <w:spacing w:before="64" w:line="360" w:lineRule="auto"/>
        <w:ind w:left="979" w:right="1113"/>
        <w:rPr>
          <w:b/>
          <w:bCs/>
        </w:rPr>
      </w:pPr>
    </w:p>
    <w:p w14:paraId="446D2F27" w14:textId="77777777" w:rsidR="00F8175F" w:rsidRDefault="00F8175F" w:rsidP="00F8175F">
      <w:pPr>
        <w:pStyle w:val="BodyText"/>
        <w:spacing w:before="64" w:line="360" w:lineRule="auto"/>
        <w:ind w:left="979" w:right="1113"/>
        <w:rPr>
          <w:b/>
          <w:bCs/>
        </w:rPr>
      </w:pPr>
    </w:p>
    <w:p w14:paraId="1BD9449C" w14:textId="77777777" w:rsidR="00F8175F" w:rsidRDefault="00F8175F" w:rsidP="00F8175F">
      <w:pPr>
        <w:pStyle w:val="BodyText"/>
        <w:spacing w:before="64" w:line="360" w:lineRule="auto"/>
        <w:ind w:left="979" w:right="1113"/>
        <w:rPr>
          <w:b/>
          <w:bCs/>
        </w:rPr>
      </w:pPr>
    </w:p>
    <w:p w14:paraId="566B4362" w14:textId="77777777" w:rsidR="00F8175F" w:rsidRDefault="00F8175F" w:rsidP="00F8175F">
      <w:pPr>
        <w:pStyle w:val="BodyText"/>
        <w:spacing w:before="64" w:line="360" w:lineRule="auto"/>
        <w:ind w:left="979" w:right="1113"/>
        <w:rPr>
          <w:b/>
          <w:bCs/>
        </w:rPr>
      </w:pPr>
    </w:p>
    <w:p w14:paraId="1616F334" w14:textId="77777777" w:rsidR="00F8175F" w:rsidRDefault="00F8175F" w:rsidP="00F8175F">
      <w:pPr>
        <w:pStyle w:val="BodyText"/>
        <w:spacing w:before="64" w:line="360" w:lineRule="auto"/>
        <w:ind w:left="979" w:right="1113"/>
        <w:rPr>
          <w:b/>
          <w:bCs/>
        </w:rPr>
      </w:pPr>
    </w:p>
    <w:p w14:paraId="04AFC4F2" w14:textId="77777777" w:rsidR="00F8175F" w:rsidRDefault="00F8175F" w:rsidP="00F8175F">
      <w:pPr>
        <w:pStyle w:val="BodyText"/>
        <w:spacing w:before="64" w:line="360" w:lineRule="auto"/>
        <w:ind w:left="979" w:right="1113"/>
        <w:rPr>
          <w:b/>
          <w:bCs/>
        </w:rPr>
      </w:pPr>
    </w:p>
    <w:p w14:paraId="4B85A6C3" w14:textId="017279F6" w:rsidR="002602F8" w:rsidRPr="00F8175F" w:rsidRDefault="00F8175F" w:rsidP="00F8175F">
      <w:pPr>
        <w:pStyle w:val="BodyText"/>
        <w:spacing w:before="64" w:line="360" w:lineRule="auto"/>
        <w:ind w:left="979" w:right="1113"/>
        <w:rPr>
          <w:b/>
          <w:bCs/>
        </w:rPr>
      </w:pPr>
      <w:r>
        <w:rPr>
          <w:b/>
          <w:bCs/>
        </w:rPr>
        <w:t>Signed a</w:t>
      </w:r>
      <w:r w:rsidRPr="00F8175F">
        <w:rPr>
          <w:b/>
          <w:bCs/>
        </w:rPr>
        <w:t>pplications</w:t>
      </w:r>
      <w:r w:rsidR="002602F8" w:rsidRPr="00F8175F">
        <w:rPr>
          <w:b/>
          <w:bCs/>
        </w:rPr>
        <w:t xml:space="preserve"> may be </w:t>
      </w:r>
      <w:r w:rsidRPr="00F8175F">
        <w:rPr>
          <w:b/>
          <w:bCs/>
        </w:rPr>
        <w:t>submitted by mail to the PO Box listed above, placed in the drop box in front of City Hall</w:t>
      </w:r>
      <w:r w:rsidR="00B7576E">
        <w:rPr>
          <w:b/>
          <w:bCs/>
        </w:rPr>
        <w:t xml:space="preserve"> (414 HWY 273)</w:t>
      </w:r>
      <w:r w:rsidRPr="00F8175F">
        <w:rPr>
          <w:b/>
          <w:bCs/>
        </w:rPr>
        <w:t xml:space="preserve"> or emailed to </w:t>
      </w:r>
      <w:hyperlink r:id="rId8" w:history="1">
        <w:r w:rsidRPr="00F8175F">
          <w:rPr>
            <w:rStyle w:val="Hyperlink"/>
            <w:b/>
            <w:bCs/>
          </w:rPr>
          <w:t>cityoftracymo@kc.rr.com</w:t>
        </w:r>
      </w:hyperlink>
    </w:p>
    <w:p w14:paraId="51F8CC30" w14:textId="77777777" w:rsidR="00997C5E" w:rsidRDefault="00997C5E">
      <w:pPr>
        <w:pStyle w:val="BodyText"/>
        <w:spacing w:before="64" w:line="360" w:lineRule="auto"/>
        <w:ind w:left="979" w:right="1113"/>
      </w:pPr>
    </w:p>
    <w:p w14:paraId="2A3A9D5D" w14:textId="77777777" w:rsidR="00997C5E" w:rsidRDefault="00997C5E">
      <w:pPr>
        <w:pStyle w:val="BodyText"/>
        <w:spacing w:before="64" w:line="360" w:lineRule="auto"/>
        <w:ind w:left="979" w:right="1113"/>
      </w:pPr>
    </w:p>
    <w:p w14:paraId="182B71E6" w14:textId="50BE2913" w:rsidR="007563E9" w:rsidRDefault="00EF0A8A">
      <w:pPr>
        <w:pStyle w:val="BodyText"/>
        <w:spacing w:before="64" w:line="360" w:lineRule="auto"/>
        <w:ind w:left="979" w:right="1113"/>
      </w:pPr>
      <w:r>
        <w:t>Signature by applicant, or authorized agent.</w:t>
      </w:r>
      <w:r>
        <w:rPr>
          <w:spacing w:val="1"/>
        </w:rPr>
        <w:t xml:space="preserve"> </w:t>
      </w:r>
      <w:r>
        <w:t>Agent may be required to submit evidence to indicate authority from</w:t>
      </w:r>
      <w:r>
        <w:rPr>
          <w:spacing w:val="-47"/>
        </w:rPr>
        <w:t xml:space="preserve"> </w:t>
      </w:r>
      <w:r>
        <w:t>owner.</w:t>
      </w:r>
    </w:p>
    <w:p w14:paraId="55BD32B6" w14:textId="77777777" w:rsidR="007563E9" w:rsidRDefault="007563E9">
      <w:pPr>
        <w:pStyle w:val="BodyText"/>
      </w:pPr>
    </w:p>
    <w:p w14:paraId="564F45C2" w14:textId="77777777" w:rsidR="007563E9" w:rsidRDefault="00701461">
      <w:pPr>
        <w:pStyle w:val="BodyText"/>
        <w:spacing w:before="1"/>
        <w:rPr>
          <w:sz w:val="16"/>
        </w:rPr>
      </w:pPr>
      <w:r>
        <w:pict w14:anchorId="0209193F">
          <v:shape id="_x0000_s1040" style="position:absolute;margin-left:72.5pt;margin-top:11.4pt;width:215.2pt;height:.1pt;z-index:-15726080;mso-wrap-distance-left:0;mso-wrap-distance-right:0;mso-position-horizontal-relative:page" coordorigin="1450,228" coordsize="4304,0" path="m1450,228r4303,e" filled="f" strokeweight=".14056mm">
            <v:path arrowok="t"/>
            <w10:wrap type="topAndBottom" anchorx="page"/>
          </v:shape>
        </w:pict>
      </w:r>
      <w:r>
        <w:pict w14:anchorId="321A2954">
          <v:shape id="_x0000_s1039" style="position:absolute;margin-left:324.45pt;margin-top:11.4pt;width:215.2pt;height:.1pt;z-index:-15725568;mso-wrap-distance-left:0;mso-wrap-distance-right:0;mso-position-horizontal-relative:page" coordorigin="6489,228" coordsize="4304,0" path="m6489,228r4303,e" filled="f" strokeweight=".14056mm">
            <v:path arrowok="t"/>
            <w10:wrap type="topAndBottom" anchorx="page"/>
          </v:shape>
        </w:pict>
      </w:r>
    </w:p>
    <w:p w14:paraId="3A3414EB" w14:textId="77777777" w:rsidR="007563E9" w:rsidRDefault="00EF0A8A">
      <w:pPr>
        <w:pStyle w:val="BodyText"/>
        <w:tabs>
          <w:tab w:val="left" w:pos="6739"/>
        </w:tabs>
        <w:spacing w:line="199" w:lineRule="exact"/>
        <w:ind w:left="2419"/>
      </w:pPr>
      <w:r>
        <w:t>Owner</w:t>
      </w:r>
      <w:r>
        <w:tab/>
        <w:t>Authorized</w:t>
      </w:r>
      <w:r>
        <w:rPr>
          <w:spacing w:val="-5"/>
        </w:rPr>
        <w:t xml:space="preserve"> </w:t>
      </w:r>
      <w:r>
        <w:t>Agent</w:t>
      </w:r>
    </w:p>
    <w:p w14:paraId="7B13555B" w14:textId="77777777" w:rsidR="007563E9" w:rsidRDefault="007563E9">
      <w:pPr>
        <w:pStyle w:val="BodyText"/>
      </w:pPr>
    </w:p>
    <w:p w14:paraId="2FBE8A08" w14:textId="77777777" w:rsidR="007563E9" w:rsidRDefault="00701461">
      <w:pPr>
        <w:pStyle w:val="BodyText"/>
        <w:spacing w:before="11"/>
        <w:rPr>
          <w:sz w:val="15"/>
        </w:rPr>
      </w:pPr>
      <w:r>
        <w:pict w14:anchorId="30B05223">
          <v:shape id="_x0000_s1038" style="position:absolute;margin-left:72.45pt;margin-top:11.3pt;width:215.2pt;height:.1pt;z-index:-15725056;mso-wrap-distance-left:0;mso-wrap-distance-right:0;mso-position-horizontal-relative:page" coordorigin="1449,226" coordsize="4304,0" path="m1449,226r4303,e" filled="f" strokeweight=".14056mm">
            <v:path arrowok="t"/>
            <w10:wrap type="topAndBottom" anchorx="page"/>
          </v:shape>
        </w:pict>
      </w:r>
      <w:r>
        <w:pict w14:anchorId="774BD24B">
          <v:shape id="_x0000_s1037" style="position:absolute;margin-left:324.45pt;margin-top:11.3pt;width:215.2pt;height:.1pt;z-index:-15724544;mso-wrap-distance-left:0;mso-wrap-distance-right:0;mso-position-horizontal-relative:page" coordorigin="6489,226" coordsize="4304,0" path="m6489,226r4303,e" filled="f" strokeweight=".14056mm">
            <v:path arrowok="t"/>
            <w10:wrap type="topAndBottom" anchorx="page"/>
          </v:shape>
        </w:pict>
      </w:r>
    </w:p>
    <w:p w14:paraId="3BC2260E" w14:textId="77777777" w:rsidR="007563E9" w:rsidRDefault="00EF0A8A">
      <w:pPr>
        <w:pStyle w:val="BodyText"/>
        <w:tabs>
          <w:tab w:val="left" w:pos="6738"/>
        </w:tabs>
        <w:spacing w:line="202" w:lineRule="exact"/>
        <w:ind w:left="2469"/>
      </w:pPr>
      <w:r>
        <w:t>Address</w:t>
      </w:r>
      <w:r>
        <w:tab/>
        <w:t>Address</w:t>
      </w:r>
    </w:p>
    <w:p w14:paraId="223AB610" w14:textId="77777777" w:rsidR="007563E9" w:rsidRDefault="00701461">
      <w:pPr>
        <w:pStyle w:val="BodyText"/>
        <w:spacing w:before="10"/>
        <w:rPr>
          <w:sz w:val="25"/>
        </w:rPr>
      </w:pPr>
      <w:r>
        <w:pict w14:anchorId="32CF6F53">
          <v:shape id="_x0000_s1036" style="position:absolute;margin-left:72.4pt;margin-top:17pt;width:215.2pt;height:.1pt;z-index:-15724032;mso-wrap-distance-left:0;mso-wrap-distance-right:0;mso-position-horizontal-relative:page" coordorigin="1448,340" coordsize="4304,0" path="m1448,340r4303,e" filled="f" strokeweight=".14056mm">
            <v:path arrowok="t"/>
            <w10:wrap type="topAndBottom" anchorx="page"/>
          </v:shape>
        </w:pict>
      </w:r>
      <w:r>
        <w:pict w14:anchorId="5AEE822A">
          <v:shape id="_x0000_s1035" style="position:absolute;margin-left:324.4pt;margin-top:17pt;width:215.2pt;height:.1pt;z-index:-15723520;mso-wrap-distance-left:0;mso-wrap-distance-right:0;mso-position-horizontal-relative:page" coordorigin="6488,340" coordsize="4304,0" path="m6488,340r4303,e" filled="f" strokeweight=".14056mm">
            <v:path arrowok="t"/>
            <w10:wrap type="topAndBottom" anchorx="page"/>
          </v:shape>
        </w:pict>
      </w:r>
    </w:p>
    <w:p w14:paraId="41674886" w14:textId="77777777" w:rsidR="007563E9" w:rsidRDefault="00EF0A8A">
      <w:pPr>
        <w:pStyle w:val="BodyText"/>
        <w:tabs>
          <w:tab w:val="left" w:pos="6737"/>
        </w:tabs>
        <w:spacing w:line="200" w:lineRule="exact"/>
        <w:ind w:left="2417"/>
      </w:pPr>
      <w:r>
        <w:t>City,</w:t>
      </w:r>
      <w:r>
        <w:rPr>
          <w:spacing w:val="-1"/>
        </w:rPr>
        <w:t xml:space="preserve"> </w:t>
      </w:r>
      <w:r>
        <w:t>State,</w:t>
      </w:r>
      <w:r>
        <w:rPr>
          <w:spacing w:val="-1"/>
        </w:rPr>
        <w:t xml:space="preserve"> </w:t>
      </w:r>
      <w:r>
        <w:t>Zip</w:t>
      </w:r>
      <w:r>
        <w:tab/>
        <w:t>City,</w:t>
      </w:r>
      <w:r>
        <w:rPr>
          <w:spacing w:val="-2"/>
        </w:rPr>
        <w:t xml:space="preserve"> </w:t>
      </w:r>
      <w:r>
        <w:t>State</w:t>
      </w:r>
      <w:r>
        <w:rPr>
          <w:spacing w:val="-2"/>
        </w:rPr>
        <w:t xml:space="preserve"> </w:t>
      </w:r>
      <w:r>
        <w:t>Zip</w:t>
      </w:r>
    </w:p>
    <w:p w14:paraId="325605D0" w14:textId="77777777" w:rsidR="007563E9" w:rsidRDefault="00701461">
      <w:pPr>
        <w:pStyle w:val="BodyText"/>
        <w:spacing w:before="10"/>
        <w:rPr>
          <w:sz w:val="25"/>
        </w:rPr>
      </w:pPr>
      <w:r>
        <w:pict w14:anchorId="0B047C3F">
          <v:shape id="_x0000_s1034" style="position:absolute;margin-left:72.35pt;margin-top:17pt;width:215.2pt;height:.1pt;z-index:-15723008;mso-wrap-distance-left:0;mso-wrap-distance-right:0;mso-position-horizontal-relative:page" coordorigin="1447,340" coordsize="4304,0" path="m1447,340r4303,e" filled="f" strokeweight=".14056mm">
            <v:path arrowok="t"/>
            <w10:wrap type="topAndBottom" anchorx="page"/>
          </v:shape>
        </w:pict>
      </w:r>
      <w:r>
        <w:pict w14:anchorId="461F4172">
          <v:shape id="_x0000_s1033" style="position:absolute;margin-left:324.35pt;margin-top:17pt;width:215.2pt;height:.1pt;z-index:-15722496;mso-wrap-distance-left:0;mso-wrap-distance-right:0;mso-position-horizontal-relative:page" coordorigin="6487,340" coordsize="4304,0" path="m6487,340r4303,e" filled="f" strokeweight=".14056mm">
            <v:path arrowok="t"/>
            <w10:wrap type="topAndBottom" anchorx="page"/>
          </v:shape>
        </w:pict>
      </w:r>
    </w:p>
    <w:p w14:paraId="2929BAD4" w14:textId="77777777" w:rsidR="007563E9" w:rsidRDefault="00EF0A8A">
      <w:pPr>
        <w:pStyle w:val="BodyText"/>
        <w:tabs>
          <w:tab w:val="left" w:pos="6736"/>
        </w:tabs>
        <w:spacing w:line="203" w:lineRule="exact"/>
        <w:ind w:left="2417"/>
      </w:pPr>
      <w:r>
        <w:t>Telephone</w:t>
      </w:r>
      <w:r>
        <w:rPr>
          <w:spacing w:val="-3"/>
        </w:rPr>
        <w:t xml:space="preserve"> </w:t>
      </w:r>
      <w:r>
        <w:t>Number</w:t>
      </w:r>
      <w:r>
        <w:tab/>
        <w:t>Telephone</w:t>
      </w:r>
      <w:r>
        <w:rPr>
          <w:spacing w:val="-3"/>
        </w:rPr>
        <w:t xml:space="preserve"> </w:t>
      </w:r>
      <w:r>
        <w:t>Number</w:t>
      </w:r>
    </w:p>
    <w:p w14:paraId="40F12EAF" w14:textId="77777777" w:rsidR="007563E9" w:rsidRDefault="007563E9">
      <w:pPr>
        <w:pStyle w:val="BodyText"/>
      </w:pPr>
    </w:p>
    <w:p w14:paraId="7F98B6FA" w14:textId="77777777" w:rsidR="007563E9" w:rsidRDefault="00701461">
      <w:pPr>
        <w:pStyle w:val="BodyText"/>
        <w:spacing w:before="11"/>
        <w:rPr>
          <w:sz w:val="15"/>
        </w:rPr>
      </w:pPr>
      <w:r>
        <w:pict w14:anchorId="381E93F9">
          <v:shape id="_x0000_s1032" style="position:absolute;margin-left:72.3pt;margin-top:11.35pt;width:215.2pt;height:.1pt;z-index:-15721984;mso-wrap-distance-left:0;mso-wrap-distance-right:0;mso-position-horizontal-relative:page" coordorigin="1446,227" coordsize="4304,0" path="m1446,227r4303,e" filled="f" strokeweight=".14056mm">
            <v:path arrowok="t"/>
            <w10:wrap type="topAndBottom" anchorx="page"/>
          </v:shape>
        </w:pict>
      </w:r>
      <w:r>
        <w:pict w14:anchorId="081F7DF8">
          <v:shape id="_x0000_s1031" style="position:absolute;margin-left:324.3pt;margin-top:11.35pt;width:215.2pt;height:.1pt;z-index:-15721472;mso-wrap-distance-left:0;mso-wrap-distance-right:0;mso-position-horizontal-relative:page" coordorigin="6486,227" coordsize="4304,0" path="m6486,227r4303,e" filled="f" strokeweight=".14056mm">
            <v:path arrowok="t"/>
            <w10:wrap type="topAndBottom" anchorx="page"/>
          </v:shape>
        </w:pict>
      </w:r>
    </w:p>
    <w:p w14:paraId="20B098FF" w14:textId="77777777" w:rsidR="007563E9" w:rsidRDefault="00EF0A8A">
      <w:pPr>
        <w:pStyle w:val="BodyText"/>
        <w:tabs>
          <w:tab w:val="left" w:pos="6735"/>
        </w:tabs>
        <w:spacing w:line="202" w:lineRule="exact"/>
        <w:ind w:left="2416"/>
      </w:pPr>
      <w:r>
        <w:t>Owner</w:t>
      </w:r>
      <w:r>
        <w:rPr>
          <w:spacing w:val="-3"/>
        </w:rPr>
        <w:t xml:space="preserve"> </w:t>
      </w:r>
      <w:r>
        <w:t>Signature</w:t>
      </w:r>
      <w:r>
        <w:tab/>
        <w:t>Agent</w:t>
      </w:r>
      <w:r>
        <w:rPr>
          <w:spacing w:val="-5"/>
        </w:rPr>
        <w:t xml:space="preserve"> </w:t>
      </w:r>
      <w:r>
        <w:t>Signature</w:t>
      </w:r>
    </w:p>
    <w:p w14:paraId="31EA3200" w14:textId="77777777" w:rsidR="007563E9" w:rsidRDefault="007563E9">
      <w:pPr>
        <w:pStyle w:val="BodyText"/>
        <w:rPr>
          <w:sz w:val="22"/>
        </w:rPr>
      </w:pPr>
    </w:p>
    <w:p w14:paraId="008CE8CB" w14:textId="77777777" w:rsidR="007563E9" w:rsidRDefault="007563E9">
      <w:pPr>
        <w:pStyle w:val="BodyText"/>
        <w:spacing w:before="3"/>
        <w:rPr>
          <w:sz w:val="18"/>
        </w:rPr>
      </w:pPr>
    </w:p>
    <w:p w14:paraId="2B6AFDEE" w14:textId="77777777" w:rsidR="00F8175F" w:rsidRDefault="00F8175F" w:rsidP="00F8175F">
      <w:pPr>
        <w:pStyle w:val="Heading1"/>
        <w:tabs>
          <w:tab w:val="left" w:pos="2415"/>
        </w:tabs>
        <w:spacing w:line="360" w:lineRule="auto"/>
        <w:ind w:left="2415" w:right="1179" w:hanging="1441"/>
      </w:pPr>
    </w:p>
    <w:p w14:paraId="38CB6F77" w14:textId="7C498472" w:rsidR="007563E9" w:rsidRDefault="00EF0A8A" w:rsidP="00F8175F">
      <w:pPr>
        <w:pStyle w:val="Heading1"/>
        <w:tabs>
          <w:tab w:val="left" w:pos="2415"/>
        </w:tabs>
        <w:spacing w:line="360" w:lineRule="auto"/>
        <w:ind w:left="2415" w:right="1179" w:hanging="1441"/>
      </w:pPr>
      <w:r>
        <w:t>NOTICE:</w:t>
      </w:r>
      <w:r>
        <w:tab/>
        <w:t>DISPOSAL OF DEMOLITION WASTE IS REGULATED BY THE DEPARTMENT OF</w:t>
      </w:r>
      <w:r>
        <w:rPr>
          <w:spacing w:val="1"/>
        </w:rPr>
        <w:t xml:space="preserve"> </w:t>
      </w:r>
      <w:r>
        <w:t>NATURAL RESOUCES UNDER CHAPTER 260, R.S.MO. SUCH WASTE, IN TYPES</w:t>
      </w:r>
      <w:r>
        <w:rPr>
          <w:spacing w:val="1"/>
        </w:rPr>
        <w:t xml:space="preserve"> </w:t>
      </w:r>
      <w:r>
        <w:t>AND QUANTITIES ESTABLISHED BY THE DEPARTMENT, SHALL BE TAKEN TO A</w:t>
      </w:r>
      <w:r>
        <w:rPr>
          <w:spacing w:val="-47"/>
        </w:rPr>
        <w:t xml:space="preserve"> </w:t>
      </w:r>
      <w:r>
        <w:t>DEMOLITION</w:t>
      </w:r>
      <w:r>
        <w:rPr>
          <w:spacing w:val="1"/>
        </w:rPr>
        <w:t xml:space="preserve"> </w:t>
      </w:r>
      <w:r>
        <w:t>LANDFILL</w:t>
      </w:r>
      <w:r>
        <w:rPr>
          <w:spacing w:val="1"/>
        </w:rPr>
        <w:t xml:space="preserve"> </w:t>
      </w:r>
      <w:r>
        <w:t>OR</w:t>
      </w:r>
      <w:r>
        <w:rPr>
          <w:spacing w:val="-1"/>
        </w:rPr>
        <w:t xml:space="preserve"> </w:t>
      </w:r>
      <w:r>
        <w:t>A SANITARY</w:t>
      </w:r>
      <w:r>
        <w:rPr>
          <w:spacing w:val="-1"/>
        </w:rPr>
        <w:t xml:space="preserve"> </w:t>
      </w:r>
      <w:r>
        <w:t>LANDFILL</w:t>
      </w:r>
      <w:r>
        <w:rPr>
          <w:spacing w:val="-2"/>
        </w:rPr>
        <w:t xml:space="preserve"> </w:t>
      </w:r>
      <w:r>
        <w:t>FOR DISPOSAL.</w:t>
      </w:r>
    </w:p>
    <w:p w14:paraId="286C751C" w14:textId="77777777" w:rsidR="00F8175F" w:rsidRDefault="00F8175F" w:rsidP="00F8175F">
      <w:pPr>
        <w:pStyle w:val="BodyText"/>
        <w:spacing w:before="3"/>
        <w:rPr>
          <w:b/>
          <w:sz w:val="16"/>
        </w:rPr>
      </w:pPr>
    </w:p>
    <w:p w14:paraId="0DBE553F" w14:textId="77777777" w:rsidR="00F8175F" w:rsidRDefault="00F8175F" w:rsidP="00F8175F">
      <w:pPr>
        <w:pStyle w:val="BodyText"/>
        <w:spacing w:before="3"/>
        <w:rPr>
          <w:b/>
          <w:sz w:val="16"/>
        </w:rPr>
      </w:pPr>
    </w:p>
    <w:p w14:paraId="7619EDAB" w14:textId="77777777" w:rsidR="00F8175F" w:rsidRDefault="00F8175F">
      <w:pPr>
        <w:pStyle w:val="BodyText"/>
        <w:spacing w:before="3"/>
        <w:rPr>
          <w:b/>
          <w:sz w:val="16"/>
        </w:rPr>
      </w:pPr>
    </w:p>
    <w:p w14:paraId="65499611" w14:textId="77777777" w:rsidR="00F8175F" w:rsidRDefault="00F8175F">
      <w:pPr>
        <w:pStyle w:val="BodyText"/>
        <w:spacing w:before="3"/>
        <w:rPr>
          <w:b/>
          <w:sz w:val="16"/>
        </w:rPr>
      </w:pPr>
    </w:p>
    <w:p w14:paraId="00C0B76D" w14:textId="77777777" w:rsidR="00F8175F" w:rsidRDefault="00F8175F">
      <w:pPr>
        <w:pStyle w:val="BodyText"/>
        <w:spacing w:before="3"/>
        <w:rPr>
          <w:b/>
          <w:sz w:val="16"/>
        </w:rPr>
      </w:pPr>
    </w:p>
    <w:p w14:paraId="6F7FF927" w14:textId="530EFB04" w:rsidR="007563E9" w:rsidRDefault="00701461">
      <w:pPr>
        <w:pStyle w:val="BodyText"/>
        <w:spacing w:before="3"/>
        <w:rPr>
          <w:b/>
          <w:sz w:val="16"/>
        </w:rPr>
      </w:pPr>
      <w:r>
        <w:pict w14:anchorId="45A005C1">
          <v:shape id="_x0000_s1026" type="#_x0000_t202" style="position:absolute;margin-left:378.6pt;margin-top:23.05pt;width:208.8pt;height:79.2pt;z-index:-15720448;mso-wrap-distance-left:0;mso-wrap-distance-right:0;mso-position-horizontal-relative:page" fillcolor="#dedede">
            <v:fill opacity="32896f"/>
            <v:textbox inset="0,0,0,0">
              <w:txbxContent>
                <w:p w14:paraId="32164CE3" w14:textId="77777777" w:rsidR="007563E9" w:rsidRDefault="00EF0A8A">
                  <w:pPr>
                    <w:spacing w:before="75"/>
                    <w:ind w:left="1055"/>
                    <w:rPr>
                      <w:b/>
                    </w:rPr>
                  </w:pPr>
                  <w:bookmarkStart w:id="1" w:name="FOR_OFFICIAL_USE_ONLY"/>
                  <w:bookmarkStart w:id="2" w:name="APPROVAL_STAMP"/>
                  <w:bookmarkEnd w:id="1"/>
                  <w:bookmarkEnd w:id="2"/>
                  <w:r>
                    <w:rPr>
                      <w:b/>
                    </w:rPr>
                    <w:t>APPROVAL</w:t>
                  </w:r>
                  <w:r>
                    <w:rPr>
                      <w:b/>
                      <w:spacing w:val="-6"/>
                    </w:rPr>
                    <w:t xml:space="preserve"> </w:t>
                  </w:r>
                  <w:r>
                    <w:rPr>
                      <w:b/>
                    </w:rPr>
                    <w:t>STAMP</w:t>
                  </w:r>
                </w:p>
              </w:txbxContent>
            </v:textbox>
            <w10:wrap type="topAndBottom" anchorx="page"/>
          </v:shape>
        </w:pict>
      </w:r>
      <w:r>
        <w:pict w14:anchorId="3B3043A6">
          <v:group id="_x0000_s1027" style="position:absolute;margin-left:32pt;margin-top:14.9pt;width:331.95pt;height:99.15pt;z-index:-15720960;mso-wrap-distance-left:0;mso-wrap-distance-right:0;mso-position-horizontal-relative:page" coordorigin="568,226" coordsize="6639,2751">
            <v:rect id="_x0000_s1030" style="position:absolute;left:576;top:233;width:6624;height:2736" fillcolor="#dedede" stroked="f">
              <v:fill opacity="32896f"/>
            </v:rect>
            <v:line id="_x0000_s1029" style="position:absolute" from="727,2650" to="6927,2650" strokeweight=".14056mm"/>
            <v:shape id="_x0000_s1028" type="#_x0000_t202" style="position:absolute;left:576;top:233;width:6624;height:2736" filled="f">
              <v:textbox inset="0,0,0,0">
                <w:txbxContent>
                  <w:p w14:paraId="00DFA9B8" w14:textId="6AA63020" w:rsidR="007563E9" w:rsidRPr="00997C5E" w:rsidRDefault="00EF0A8A" w:rsidP="00997C5E">
                    <w:pPr>
                      <w:spacing w:before="69"/>
                      <w:ind w:left="1792"/>
                      <w:rPr>
                        <w:b/>
                        <w:sz w:val="24"/>
                      </w:rPr>
                    </w:pPr>
                    <w:r>
                      <w:rPr>
                        <w:b/>
                        <w:sz w:val="24"/>
                      </w:rPr>
                      <w:t>FOR</w:t>
                    </w:r>
                    <w:r>
                      <w:rPr>
                        <w:b/>
                        <w:spacing w:val="-4"/>
                        <w:sz w:val="24"/>
                      </w:rPr>
                      <w:t xml:space="preserve"> </w:t>
                    </w:r>
                    <w:r>
                      <w:rPr>
                        <w:b/>
                        <w:sz w:val="24"/>
                      </w:rPr>
                      <w:t>OFFICIAL</w:t>
                    </w:r>
                    <w:r>
                      <w:rPr>
                        <w:b/>
                        <w:spacing w:val="-2"/>
                        <w:sz w:val="24"/>
                      </w:rPr>
                      <w:t xml:space="preserve"> </w:t>
                    </w:r>
                    <w:r>
                      <w:rPr>
                        <w:b/>
                        <w:sz w:val="24"/>
                      </w:rPr>
                      <w:t>USE</w:t>
                    </w:r>
                    <w:r>
                      <w:rPr>
                        <w:b/>
                        <w:spacing w:val="1"/>
                        <w:sz w:val="24"/>
                      </w:rPr>
                      <w:t xml:space="preserve"> </w:t>
                    </w:r>
                    <w:r>
                      <w:rPr>
                        <w:b/>
                        <w:sz w:val="24"/>
                      </w:rPr>
                      <w:t>ONLY</w:t>
                    </w:r>
                  </w:p>
                  <w:p w14:paraId="1F7E984A" w14:textId="79971805" w:rsidR="007563E9" w:rsidRDefault="007563E9">
                    <w:pPr>
                      <w:spacing w:before="11"/>
                      <w:rPr>
                        <w:sz w:val="19"/>
                      </w:rPr>
                    </w:pPr>
                  </w:p>
                  <w:p w14:paraId="34816FC7" w14:textId="4535275A" w:rsidR="005644CE" w:rsidRPr="005644CE" w:rsidRDefault="005644CE">
                    <w:pPr>
                      <w:spacing w:before="11"/>
                      <w:rPr>
                        <w:sz w:val="20"/>
                        <w:szCs w:val="20"/>
                      </w:rPr>
                    </w:pPr>
                    <w:r>
                      <w:rPr>
                        <w:sz w:val="19"/>
                      </w:rPr>
                      <w:t xml:space="preserve">   </w:t>
                    </w:r>
                    <w:r>
                      <w:rPr>
                        <w:sz w:val="20"/>
                        <w:szCs w:val="20"/>
                      </w:rPr>
                      <w:t>APPROVAL DATE:</w:t>
                    </w:r>
                  </w:p>
                  <w:p w14:paraId="6793D9B2" w14:textId="297AF09F" w:rsidR="005644CE" w:rsidRDefault="005644CE">
                    <w:pPr>
                      <w:spacing w:before="11"/>
                      <w:rPr>
                        <w:sz w:val="19"/>
                      </w:rPr>
                    </w:pPr>
                    <w:r>
                      <w:rPr>
                        <w:sz w:val="19"/>
                      </w:rPr>
                      <w:t xml:space="preserve">   </w:t>
                    </w:r>
                  </w:p>
                  <w:p w14:paraId="56A51B4F" w14:textId="77777777" w:rsidR="007563E9" w:rsidRDefault="00EF0A8A">
                    <w:pPr>
                      <w:ind w:left="143"/>
                      <w:rPr>
                        <w:sz w:val="20"/>
                      </w:rPr>
                    </w:pPr>
                    <w:r>
                      <w:rPr>
                        <w:sz w:val="20"/>
                      </w:rPr>
                      <w:t>APPROVED</w:t>
                    </w:r>
                    <w:r>
                      <w:rPr>
                        <w:spacing w:val="-3"/>
                        <w:sz w:val="20"/>
                      </w:rPr>
                      <w:t xml:space="preserve"> </w:t>
                    </w:r>
                    <w:r>
                      <w:rPr>
                        <w:sz w:val="20"/>
                      </w:rPr>
                      <w:t>BY:</w:t>
                    </w:r>
                  </w:p>
                </w:txbxContent>
              </v:textbox>
            </v:shape>
            <w10:wrap type="topAndBottom" anchorx="page"/>
          </v:group>
        </w:pict>
      </w:r>
    </w:p>
    <w:sectPr w:rsidR="007563E9">
      <w:pgSz w:w="12240" w:h="15840"/>
      <w:pgMar w:top="1280" w:right="320" w:bottom="940" w:left="460" w:header="0"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E8DF8" w14:textId="77777777" w:rsidR="00701461" w:rsidRDefault="00701461">
      <w:r>
        <w:separator/>
      </w:r>
    </w:p>
  </w:endnote>
  <w:endnote w:type="continuationSeparator" w:id="0">
    <w:p w14:paraId="0E86C059" w14:textId="77777777" w:rsidR="00701461" w:rsidRDefault="007014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0AD5F" w14:textId="77777777" w:rsidR="007563E9" w:rsidRDefault="00701461">
    <w:pPr>
      <w:pStyle w:val="BodyText"/>
      <w:spacing w:line="14" w:lineRule="auto"/>
    </w:pPr>
    <w:r>
      <w:pict w14:anchorId="39736B65">
        <v:shapetype id="_x0000_t202" coordsize="21600,21600" o:spt="202" path="m,l,21600r21600,l21600,xe">
          <v:stroke joinstyle="miter"/>
          <v:path gradientshapeok="t" o:connecttype="rect"/>
        </v:shapetype>
        <v:shape id="_x0000_s2049" type="#_x0000_t202" style="position:absolute;margin-left:300.5pt;margin-top:743.7pt;width:11pt;height:13.05pt;z-index:-251658752;mso-position-horizontal-relative:page;mso-position-vertical-relative:page" filled="f" stroked="f">
          <v:textbox style="mso-next-textbox:#_x0000_s2049" inset="0,0,0,0">
            <w:txbxContent>
              <w:p w14:paraId="207F0744" w14:textId="77777777" w:rsidR="007563E9" w:rsidRDefault="00EF0A8A">
                <w:pPr>
                  <w:pStyle w:val="BodyText"/>
                  <w:spacing w:before="10"/>
                  <w:ind w:left="60"/>
                </w:pPr>
                <w:r>
                  <w:fldChar w:fldCharType="begin"/>
                </w:r>
                <w:r>
                  <w:rPr>
                    <w:w w:val="99"/>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E31B2" w14:textId="77777777" w:rsidR="00701461" w:rsidRDefault="00701461">
      <w:r>
        <w:separator/>
      </w:r>
    </w:p>
  </w:footnote>
  <w:footnote w:type="continuationSeparator" w:id="0">
    <w:p w14:paraId="40390932" w14:textId="77777777" w:rsidR="00701461" w:rsidRDefault="007014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36B66" w14:textId="77777777" w:rsidR="00F8175F" w:rsidRDefault="00F817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TMxNLc0NjIyMzM0NTRX0lEKTi0uzszPAykwqgUA3LPPeywAAAA="/>
  </w:docVars>
  <w:rsids>
    <w:rsidRoot w:val="007563E9"/>
    <w:rsid w:val="0015063B"/>
    <w:rsid w:val="002602F8"/>
    <w:rsid w:val="0037665B"/>
    <w:rsid w:val="005644CE"/>
    <w:rsid w:val="006941FF"/>
    <w:rsid w:val="00701461"/>
    <w:rsid w:val="0074137F"/>
    <w:rsid w:val="007563E9"/>
    <w:rsid w:val="00997C5E"/>
    <w:rsid w:val="00A36036"/>
    <w:rsid w:val="00B1198F"/>
    <w:rsid w:val="00B7576E"/>
    <w:rsid w:val="00EF0A8A"/>
    <w:rsid w:val="00F81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A7C068A"/>
  <w15:docId w15:val="{32BE0B13-76E4-4F64-9C88-8240E5807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89"/>
      <w:ind w:right="134"/>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8175F"/>
    <w:rPr>
      <w:color w:val="0000FF" w:themeColor="hyperlink"/>
      <w:u w:val="single"/>
    </w:rPr>
  </w:style>
  <w:style w:type="character" w:styleId="UnresolvedMention">
    <w:name w:val="Unresolved Mention"/>
    <w:basedOn w:val="DefaultParagraphFont"/>
    <w:uiPriority w:val="99"/>
    <w:semiHidden/>
    <w:unhideWhenUsed/>
    <w:rsid w:val="00F8175F"/>
    <w:rPr>
      <w:color w:val="605E5C"/>
      <w:shd w:val="clear" w:color="auto" w:fill="E1DFDD"/>
    </w:rPr>
  </w:style>
  <w:style w:type="paragraph" w:styleId="Header">
    <w:name w:val="header"/>
    <w:basedOn w:val="Normal"/>
    <w:link w:val="HeaderChar"/>
    <w:uiPriority w:val="99"/>
    <w:unhideWhenUsed/>
    <w:rsid w:val="00F8175F"/>
    <w:pPr>
      <w:tabs>
        <w:tab w:val="center" w:pos="4680"/>
        <w:tab w:val="right" w:pos="9360"/>
      </w:tabs>
    </w:pPr>
  </w:style>
  <w:style w:type="character" w:customStyle="1" w:styleId="HeaderChar">
    <w:name w:val="Header Char"/>
    <w:basedOn w:val="DefaultParagraphFont"/>
    <w:link w:val="Header"/>
    <w:uiPriority w:val="99"/>
    <w:rsid w:val="00F8175F"/>
    <w:rPr>
      <w:rFonts w:ascii="Times New Roman" w:eastAsia="Times New Roman" w:hAnsi="Times New Roman" w:cs="Times New Roman"/>
    </w:rPr>
  </w:style>
  <w:style w:type="paragraph" w:styleId="Footer">
    <w:name w:val="footer"/>
    <w:basedOn w:val="Normal"/>
    <w:link w:val="FooterChar"/>
    <w:uiPriority w:val="99"/>
    <w:unhideWhenUsed/>
    <w:rsid w:val="00F8175F"/>
    <w:pPr>
      <w:tabs>
        <w:tab w:val="center" w:pos="4680"/>
        <w:tab w:val="right" w:pos="9360"/>
      </w:tabs>
    </w:pPr>
  </w:style>
  <w:style w:type="character" w:customStyle="1" w:styleId="FooterChar">
    <w:name w:val="Footer Char"/>
    <w:basedOn w:val="DefaultParagraphFont"/>
    <w:link w:val="Footer"/>
    <w:uiPriority w:val="99"/>
    <w:rsid w:val="00F8175F"/>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cityoftracymo@kc.rr.com" TargetMode="Externa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PPLICATION FOR BUILDING PERMIT</vt:lpstr>
    </vt:vector>
  </TitlesOfParts>
  <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BUILDING PERMIT</dc:title>
  <dc:creator>Amy</dc:creator>
  <cp:lastModifiedBy>City of Tracy</cp:lastModifiedBy>
  <cp:revision>2</cp:revision>
  <dcterms:created xsi:type="dcterms:W3CDTF">2021-02-05T17:46:00Z</dcterms:created>
  <dcterms:modified xsi:type="dcterms:W3CDTF">2021-02-0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05T00:00:00Z</vt:filetime>
  </property>
  <property fmtid="{D5CDD505-2E9C-101B-9397-08002B2CF9AE}" pid="3" name="Creator">
    <vt:lpwstr>Acrobat PDFMaker 9.1 for Word</vt:lpwstr>
  </property>
  <property fmtid="{D5CDD505-2E9C-101B-9397-08002B2CF9AE}" pid="4" name="LastSaved">
    <vt:filetime>2021-01-29T00:00:00Z</vt:filetime>
  </property>
</Properties>
</file>